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-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เห็นบทบาทการทำหน้าที่ของฝ่ายค้านอย่างเต็มที่อย่างแน่นอนด้วยแบบนี้เลยครับนโยบายต่างๆที่ทางฝ่ายค้านไม่เห็นด้วยและรัฐมนตรีคนใดมีคุณสมบัติที่ไม่เหมาะสมจะมีการอภิปรายอย่างเข้มข้นต่อไปเช่นกันทักมาได้ครับสสณัฐพงษ์เรืองปัญญาวุฒิอย่างระบุว่าจะถึงการเลือกตั้งใหญ่ในปี 2570ในส่วนของภาคประชาชนให้ความสำคัญกับการเลือกตั้งท้องถิ่นก่อนเวทีแรกที่จะส่งผู้สมัครลงแข่งในนามของบัตรประชาชนนั่นก็คือนายกองค์การบริหารส่วนจังหวัดหรือว่าอบจของจังหวัดราชบุรีมีการเลือกตั้งอีกไม่กี่วันดีนะนั่นก็คือ 1 กันยายนนี้แหละครับล้มกลับยังบ่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จากสถิติที่ผ่านมาพบว่าออกไปใช้สิทธิ์เลือกตั้งท้องถิ่นมีจำนวนน้อยนะครับมึงต้องแสดงการพูดถึงการส่งเสริมการมีส่วนร่วมของกระบวนการประชาธิปไตยว่าจะทำอย่างไรไอ้กันมึงท้องถิ่นนั้นเข้มแข็งให้ประชาชนได้ตัวแทนมาทำหน้าที่ได้อย่างจริงจังต่อไปนะฮะทักมาได้มีการพูดถึงอุปสรรคต่างๆหลังจากนี้ของพรรคประชาชนที่ยังมีคดีที่ทางปปชรอไต่สวนสส 44 คนของอดีตพรรคก้าวไกลจริยธรรมในการไปลงชื่อแก้ไขมาตรา 112 ว่าจะเป็นข้อกังวลของพรรคหรือไม่สสณัฐพงษ์เรืองปัญญาวุฒิระบุแบบนี้คดีนี้ปปชตรวจสอบเป็นรายบุคคลจะมีความเชื่อมั่นว่าปปชจะไม่ชี้มูลครบทั้งหมดด้วยแต่จะมากจะน้อยแค่ไหนยังประเมินไม่ได้เนื่องจากว่ากระบวนการต่างๆการไต่สวนยังไม่เห็นว่าปปชมีหลักฐานอะไรในมือถือที่เข้าข้อหาต่างๆองค์ประกอบตามคำวินิจฉัยของศาลรัฐธรรมนูญนั่นก็คือนอกจากการเข้าชื่อเสนอกฎหมายการแก้ไขมาตรา 112 แล้วเรื่องต่างๆที่บอกว่าไปชุมนุมประท้วงหรือไม่มีการขึ้นเวทีปราศรัยมีการประกันตัวสวัสดิการไปแปะสติ๊กเกอร์หรือเปล่าส่วนตัวขณะนี้แค่เงื่อนไขเรื่องต่างๆเหล่านี้การเข้าชื่อเสนอกฎหมายมาตรา 112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และเตรียมความพร้อมให้มากที่สุดต่อไปด้วยพัดมาสอนณัฐพงษ์ยังได้กล่าวถึงการแก้ไขรัฐธรรมนูญถือว่าเป็นเรื่องใหญ่นะครับเป็นเรื่องที่เป็นโจทย์หลักที่พรรคการเมืองเห็นตรงกันมีการผลักดันให้เกิดการแก้ไขในช่วงวันละ 2 ปีกว่าที่เหลือจากนี้สภาชุดนี้ไม่ว่าจะเป็นการแก้ไขรัฐธรรมนูญทั้งฉบับหมายถึงอะไรมาตราหรือว่าการแก้ไขพระราชบัญญัติประกอบรัฐธรรมนูญว่าด้วยพรรคการเมืองให้พูดถึงโทษของการยุบพรรคเป็นไปตามหลักสากลหรือกรณีของจริยธรรมของนักการเมืองที่อยู่ในพรบประกอบเหมือนกันของปปชบอกว่าสิ่งต่างๆเหล่านี้ยังต้องหาข้อสรุปร่วมกันรายการแก้ไขให้ได้ต่อไปปิดท้ายนโยบายเรื่องของการแก้ไขมาตรา 112 ยังจะคงเดินหน้าต่อไปหรือไม่สสณัฐพงษ์เรืองปัญญาวุฒิระบุ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-2</dc:title>
  <dc:creator/>
  <cp:keywords/>
  <dcterms:created xsi:type="dcterms:W3CDTF">2025-03-11T09:09:59Z</dcterms:created>
  <dcterms:modified xsi:type="dcterms:W3CDTF">2025-03-11T09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15.29 น.</vt:lpwstr>
  </property>
  <property fmtid="{D5CDD505-2E9C-101B-9397-08002B2CF9AE}" pid="3" name="subtitle">
    <vt:lpwstr/>
  </property>
</Properties>
</file>